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B65268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1. Which one of the following is an Imperative Language?</w:t>
      </w:r>
    </w:p>
    <w:p w14:paraId="00000006" w14:textId="77777777" w:rsidR="00173A24" w:rsidRPr="00B65268" w:rsidRDefault="00173A2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00000007" w14:textId="77777777" w:rsidR="00173A24" w:rsidRPr="00B6526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08" w14:textId="77777777" w:rsidR="00173A24" w:rsidRPr="00B6526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CSS</w:t>
      </w:r>
    </w:p>
    <w:p w14:paraId="00000009" w14:textId="77777777" w:rsidR="00173A24" w:rsidRPr="00B6526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3499B74" w14:textId="09DFBD49" w:rsidR="009240E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A72F8">
        <w:rPr>
          <w:rFonts w:ascii="Muli" w:eastAsia="Muli" w:hAnsi="Muli" w:cs="Muli"/>
          <w:sz w:val="24"/>
          <w:szCs w:val="24"/>
        </w:rPr>
        <w:t xml:space="preserve"> </w:t>
      </w:r>
      <w:r w:rsidR="009240E9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Pr="00B65268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2. Which one of the following is a Declarative Language?</w:t>
      </w:r>
    </w:p>
    <w:p w14:paraId="0000000F" w14:textId="77777777" w:rsidR="00173A24" w:rsidRPr="00B65268" w:rsidRDefault="00173A2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14:paraId="00000010" w14:textId="77777777" w:rsidR="00173A24" w:rsidRPr="00B6526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HTML</w:t>
      </w:r>
    </w:p>
    <w:p w14:paraId="00000011" w14:textId="77777777" w:rsidR="00173A24" w:rsidRPr="00B6526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CSS</w:t>
      </w:r>
    </w:p>
    <w:p w14:paraId="00000012" w14:textId="77777777" w:rsidR="00173A24" w:rsidRPr="00B6526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182FAC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E6A4D">
        <w:rPr>
          <w:rFonts w:ascii="Muli" w:eastAsia="Muli" w:hAnsi="Muli" w:cs="Muli"/>
          <w:sz w:val="24"/>
          <w:szCs w:val="24"/>
        </w:rPr>
        <w:t xml:space="preserve"> </w:t>
      </w:r>
      <w:r w:rsidR="00B17554">
        <w:rPr>
          <w:rFonts w:ascii="Muli" w:eastAsia="Muli" w:hAnsi="Muli" w:cs="Muli"/>
          <w:sz w:val="24"/>
          <w:szCs w:val="24"/>
        </w:rPr>
        <w:t>HTML</w:t>
      </w:r>
    </w:p>
    <w:p w14:paraId="47955F8E" w14:textId="77777777" w:rsidR="00B17554" w:rsidRDefault="00B1755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Pr="00B65268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B65268">
        <w:rPr>
          <w:rFonts w:ascii="Muli" w:eastAsia="Muli" w:hAnsi="Muli" w:cs="Muli"/>
          <w:b/>
          <w:bCs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4A853DA0" w:rsidR="00173A24" w:rsidRDefault="00B65268" w:rsidP="00B6526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65268">
        <w:rPr>
          <w:rFonts w:ascii="Muli" w:eastAsia="Muli" w:hAnsi="Muli" w:cs="Muli"/>
          <w:sz w:val="24"/>
          <w:szCs w:val="24"/>
        </w:rPr>
        <w:t>Helps creating</w:t>
      </w:r>
      <w:r w:rsidR="002C5706">
        <w:rPr>
          <w:rFonts w:ascii="Muli" w:eastAsia="Muli" w:hAnsi="Muli" w:cs="Muli"/>
          <w:sz w:val="24"/>
          <w:szCs w:val="24"/>
        </w:rPr>
        <w:t xml:space="preserve"> a different division to work on in CSS.</w:t>
      </w:r>
    </w:p>
    <w:p w14:paraId="7499F971" w14:textId="394903C9" w:rsidR="002C5706" w:rsidRPr="00B65268" w:rsidRDefault="002C5706" w:rsidP="00B6526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es convenient the process of making the website look attractive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Pr="00964CA7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964CA7">
        <w:rPr>
          <w:rFonts w:ascii="Muli" w:eastAsia="Muli" w:hAnsi="Muli" w:cs="Muli"/>
          <w:b/>
          <w:bCs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787FBD36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78AC923" w14:textId="543B906D" w:rsidR="00964CA7" w:rsidRPr="00964CA7" w:rsidRDefault="00964CA7" w:rsidP="00964CA7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 helps the content to position itself relative to the text.</w:t>
      </w:r>
    </w:p>
    <w:p w14:paraId="0C208EF3" w14:textId="27381998" w:rsidR="00964CA7" w:rsidRPr="00964CA7" w:rsidRDefault="00964CA7" w:rsidP="00964CA7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 positioning allows to position the content (text) at any poi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Pr="005E2D9C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5E2D9C">
        <w:rPr>
          <w:rFonts w:ascii="Muli" w:eastAsia="Muli" w:hAnsi="Muli" w:cs="Muli"/>
          <w:b/>
          <w:bCs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43966BC4" w:rsidR="00173A24" w:rsidRDefault="00E842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efines the opacity or visibility of an object</w:t>
      </w:r>
      <w:r w:rsidR="002E69F3">
        <w:rPr>
          <w:rFonts w:ascii="Muli" w:eastAsia="Muli" w:hAnsi="Muli" w:cs="Muli"/>
          <w:sz w:val="24"/>
          <w:szCs w:val="24"/>
        </w:rPr>
        <w:t>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Pr="005E2D9C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5E2D9C">
        <w:rPr>
          <w:rFonts w:ascii="Muli" w:eastAsia="Muli" w:hAnsi="Muli" w:cs="Muli"/>
          <w:b/>
          <w:bCs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CC4300A" w:rsidR="00173A24" w:rsidRPr="00956E8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56E88">
        <w:rPr>
          <w:rFonts w:ascii="Muli" w:eastAsia="Muli" w:hAnsi="Muli" w:cs="Muli"/>
          <w:sz w:val="24"/>
          <w:szCs w:val="24"/>
        </w:rPr>
        <w:t xml:space="preserve"> </w:t>
      </w:r>
      <w:r w:rsidR="00956E88">
        <w:rPr>
          <w:rFonts w:ascii="Muli" w:eastAsia="Muli" w:hAnsi="Muli" w:cs="Muli"/>
          <w:sz w:val="24"/>
          <w:szCs w:val="24"/>
        </w:rPr>
        <w:t>Both Javascript &amp; HTML through React Native</w:t>
      </w:r>
    </w:p>
    <w:p w14:paraId="3EBF43ED" w14:textId="77777777" w:rsidR="00C33D33" w:rsidRDefault="00C33D3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379DE0A1" w:rsidR="00173A24" w:rsidRPr="00885EE1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885EE1">
        <w:rPr>
          <w:rFonts w:ascii="Muli" w:eastAsia="Muli" w:hAnsi="Muli" w:cs="Muli"/>
          <w:b/>
          <w:bCs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6110FF4" w:rsidR="00173A24" w:rsidRPr="00C33D3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33D33">
        <w:rPr>
          <w:rFonts w:ascii="Muli" w:eastAsia="Muli" w:hAnsi="Muli" w:cs="Muli"/>
          <w:sz w:val="24"/>
          <w:szCs w:val="24"/>
        </w:rPr>
        <w:t xml:space="preserve"> Snack by 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0D7006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0D7006">
        <w:rPr>
          <w:rFonts w:ascii="Muli" w:eastAsia="Muli" w:hAnsi="Muli" w:cs="Muli"/>
          <w:b/>
          <w:bCs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3C675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FA2B741" w14:textId="77777777" w:rsidR="00FB5D10" w:rsidRDefault="00FB5D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F216014" w14:textId="18A9C75D" w:rsidR="00FB5D10" w:rsidRPr="00FB5D10" w:rsidRDefault="00FB5D10" w:rsidP="00FB5D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First, the mobile app scans the QR code shown by the PC editor.</w:t>
      </w:r>
    </w:p>
    <w:p w14:paraId="4451E9EA" w14:textId="5F207828" w:rsidR="00FB5D10" w:rsidRPr="00FB5D10" w:rsidRDefault="00FB5D10" w:rsidP="00FB5D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This connects the device to the code on PC for the output.</w:t>
      </w:r>
    </w:p>
    <w:p w14:paraId="40A04268" w14:textId="0670F8CE" w:rsidR="00FB5D10" w:rsidRPr="00FB5D10" w:rsidRDefault="00FB5D10" w:rsidP="00FB5D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Now, the code typed in the PC editor will directly display the output in the mobile screen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Pr="00C35AD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C35AD2">
        <w:rPr>
          <w:rFonts w:ascii="Muli" w:eastAsia="Muli" w:hAnsi="Muli" w:cs="Muli"/>
          <w:b/>
          <w:bCs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6D41B24" w:rsidR="00173A24" w:rsidRPr="00F93C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3C82">
        <w:rPr>
          <w:rFonts w:ascii="Muli" w:eastAsia="Muli" w:hAnsi="Muli" w:cs="Muli"/>
          <w:sz w:val="24"/>
          <w:szCs w:val="24"/>
        </w:rPr>
        <w:t xml:space="preserve"> Combining Javascript &amp; HTML. Helps in giving logic to apps/websites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Pr="00646174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646174">
        <w:rPr>
          <w:rFonts w:ascii="Muli" w:eastAsia="Muli" w:hAnsi="Muli" w:cs="Muli"/>
          <w:b/>
          <w:bCs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3EFBAC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73C7" w:rsidRPr="00C673C7">
        <w:rPr>
          <w:rFonts w:ascii="Muli" w:eastAsia="Muli" w:hAnsi="Muli" w:cs="Muli"/>
          <w:sz w:val="24"/>
          <w:szCs w:val="24"/>
        </w:rPr>
        <w:t xml:space="preserve"> Returns</w:t>
      </w:r>
      <w:r w:rsidR="00C673C7">
        <w:rPr>
          <w:rFonts w:ascii="Muli" w:eastAsia="Muli" w:hAnsi="Muli" w:cs="Muli"/>
          <w:sz w:val="24"/>
          <w:szCs w:val="24"/>
        </w:rPr>
        <w:t xml:space="preserve"> the output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Pr="004C1169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4C1169">
        <w:rPr>
          <w:rFonts w:ascii="Muli" w:eastAsia="Muli" w:hAnsi="Muli" w:cs="Muli"/>
          <w:b/>
          <w:bCs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2D13C0B" w:rsidR="00173A24" w:rsidRPr="00C673C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673C7">
        <w:rPr>
          <w:rFonts w:ascii="Muli" w:eastAsia="Muli" w:hAnsi="Muli" w:cs="Muli"/>
          <w:sz w:val="24"/>
          <w:szCs w:val="24"/>
        </w:rPr>
        <w:t xml:space="preserve"> </w:t>
      </w:r>
      <w:r w:rsidR="004C1169">
        <w:rPr>
          <w:rFonts w:ascii="Muli" w:eastAsia="Muli" w:hAnsi="Muli" w:cs="Muli"/>
          <w:sz w:val="24"/>
          <w:szCs w:val="24"/>
        </w:rPr>
        <w:t>The button and the text.</w:t>
      </w:r>
    </w:p>
    <w:sectPr w:rsidR="00173A24" w:rsidRPr="00C673C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495C"/>
    <w:multiLevelType w:val="hybridMultilevel"/>
    <w:tmpl w:val="32100D1E"/>
    <w:lvl w:ilvl="0" w:tplc="BC4C67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6C4293A"/>
    <w:multiLevelType w:val="hybridMultilevel"/>
    <w:tmpl w:val="87FC6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6F547A"/>
    <w:multiLevelType w:val="hybridMultilevel"/>
    <w:tmpl w:val="21AE6600"/>
    <w:lvl w:ilvl="0" w:tplc="BC4C67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D7006"/>
    <w:rsid w:val="00173A24"/>
    <w:rsid w:val="002C5706"/>
    <w:rsid w:val="002E69F3"/>
    <w:rsid w:val="004C1169"/>
    <w:rsid w:val="004E6A4D"/>
    <w:rsid w:val="005E2D9C"/>
    <w:rsid w:val="00646174"/>
    <w:rsid w:val="00885EE1"/>
    <w:rsid w:val="009240E9"/>
    <w:rsid w:val="009526BB"/>
    <w:rsid w:val="00956E88"/>
    <w:rsid w:val="00964CA7"/>
    <w:rsid w:val="00AA72F8"/>
    <w:rsid w:val="00B17554"/>
    <w:rsid w:val="00B65268"/>
    <w:rsid w:val="00C33D33"/>
    <w:rsid w:val="00C35AD2"/>
    <w:rsid w:val="00C673C7"/>
    <w:rsid w:val="00E842D9"/>
    <w:rsid w:val="00F93C82"/>
    <w:rsid w:val="00FB5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652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88F0C-5AB8-4665-A385-2ED0DDF36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60</Words>
  <Characters>1486</Characters>
  <Application>Microsoft Office Word</Application>
  <DocSecurity>0</DocSecurity>
  <Lines>12</Lines>
  <Paragraphs>3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lak Sharma</cp:lastModifiedBy>
  <cp:revision>22</cp:revision>
  <dcterms:created xsi:type="dcterms:W3CDTF">2021-01-06T05:46:00Z</dcterms:created>
  <dcterms:modified xsi:type="dcterms:W3CDTF">2021-10-22T11:46:00Z</dcterms:modified>
</cp:coreProperties>
</file>